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6D42F41" w:rsidR="000458E6" w:rsidRPr="00B01462" w:rsidRDefault="000458E6" w:rsidP="000458E6">
            <w:pPr>
              <w:rPr>
                <w:rFonts w:cstheme="minorHAnsi"/>
                <w:i/>
                <w:i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You must also attach (small file-sized) a sketch, drawing or illustration of your proposed image.</w:t>
            </w:r>
          </w:p>
          <w:p w14:paraId="291DC23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01FC3" w14:textId="77777777" w:rsidR="00E04F4F" w:rsidRDefault="00E04F4F" w:rsidP="00265302">
      <w:pPr>
        <w:spacing w:after="0" w:line="240" w:lineRule="auto"/>
      </w:pPr>
      <w:r>
        <w:separator/>
      </w:r>
    </w:p>
  </w:endnote>
  <w:endnote w:type="continuationSeparator" w:id="0">
    <w:p w14:paraId="5F7451D6" w14:textId="77777777" w:rsidR="00E04F4F" w:rsidRDefault="00E04F4F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547FA" w14:textId="77777777" w:rsidR="00E04F4F" w:rsidRDefault="00E04F4F" w:rsidP="00265302">
      <w:pPr>
        <w:spacing w:after="0" w:line="240" w:lineRule="auto"/>
      </w:pPr>
      <w:r>
        <w:separator/>
      </w:r>
    </w:p>
  </w:footnote>
  <w:footnote w:type="continuationSeparator" w:id="0">
    <w:p w14:paraId="1E3CFE79" w14:textId="77777777" w:rsidR="00E04F4F" w:rsidRDefault="00E04F4F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297F1D"/>
    <w:rsid w:val="00436686"/>
    <w:rsid w:val="00670221"/>
    <w:rsid w:val="006D487E"/>
    <w:rsid w:val="00717845"/>
    <w:rsid w:val="007B5CF4"/>
    <w:rsid w:val="008B1861"/>
    <w:rsid w:val="00920BBF"/>
    <w:rsid w:val="00A553CA"/>
    <w:rsid w:val="00A91CC0"/>
    <w:rsid w:val="00AA7337"/>
    <w:rsid w:val="00B01462"/>
    <w:rsid w:val="00BC787D"/>
    <w:rsid w:val="00C038B8"/>
    <w:rsid w:val="00CF528C"/>
    <w:rsid w:val="00E04F4F"/>
    <w:rsid w:val="00E34C25"/>
    <w:rsid w:val="00E85F7B"/>
    <w:rsid w:val="00EA7B39"/>
    <w:rsid w:val="00F31D43"/>
    <w:rsid w:val="00F63817"/>
    <w:rsid w:val="00F73FF8"/>
    <w:rsid w:val="00FE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04a3e50-baab-4a14-aa8f-c7752a2c9cd9">
      <Value>7</Value>
      <Value>3</Value>
      <Value>1</Value>
      <Value>14</Value>
    </TaxCatchAll>
    <eDocs_DocumentTopicsTaxHTField0 xmlns="b9e5c46e-0c84-4bde-9122-a7cee49f8b13">
      <Terms xmlns="http://schemas.microsoft.com/office/infopath/2007/PartnerControls"/>
    </eDocs_DocumentTopicsTaxHTField0>
    <eDocs_FileStatus xmlns="http://schemas.microsoft.com/sharepoint/v3">Live</eDocs_FileStatus>
    <eDocs_SeriesSubSerie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eDocs_SeriesSubSeriesTaxHTField0>
    <eDocs_FileTopic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69de52f0-4635-46fd-ab40-afe2eb3f944d</TermId>
        </TermInfo>
      </Terms>
    </eDocs_FileTopicsTaxHTField0>
    <eDocs_Year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f9d1148a-0fc6-48c6-be43-14c143467c55</TermId>
        </TermInfo>
      </Terms>
    </eDocs_YearTaxHTField0>
    <eDocs_SecurityClassification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eDocs_SecurityClassificationTaxHTField0>
    <eDocs_FileName xmlns="http://schemas.microsoft.com/sharepoint/v3">RCDRPS005-001-2024</eDocs_FileNam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BA95DE30312840439DCB496A2F381971" ma:contentTypeVersion="15" ma:contentTypeDescription="Create a new document for eDocs" ma:contentTypeScope="" ma:versionID="38dfcdb8c4871853ff2cbcaf3ad282a2">
  <xsd:schema xmlns:xsd="http://www.w3.org/2001/XMLSchema" xmlns:xs="http://www.w3.org/2001/XMLSchema" xmlns:p="http://schemas.microsoft.com/office/2006/metadata/properties" xmlns:ns1="http://schemas.microsoft.com/sharepoint/v3" xmlns:ns2="b9e5c46e-0c84-4bde-9122-a7cee49f8b13" xmlns:ns3="204a3e50-baab-4a14-aa8f-c7752a2c9cd9" targetNamespace="http://schemas.microsoft.com/office/2006/metadata/properties" ma:root="true" ma:fieldsID="b7b5c9b8497b2f6fbf50d2890233ae39" ns1:_="" ns2:_="" ns3:_="">
    <xsd:import namespace="http://schemas.microsoft.com/sharepoint/v3"/>
    <xsd:import namespace="b9e5c46e-0c84-4bde-9122-a7cee49f8b13"/>
    <xsd:import namespace="204a3e50-baab-4a14-aa8f-c7752a2c9cd9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  <xsd:element ref="ns2:eDocs_SecurityClassification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3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5c46e-0c84-4bde-9122-a7cee49f8b13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default="" ma:fieldId="{fbaa881f-c4ae-443f-9fda-fbdd527793df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05bbd90a-d995-4fc4-8817-8fef755f7e0b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05bbd90a-d995-4fc4-8817-8fef755f7e0b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curityClassificationTaxHTField0" ma:index="23" nillable="true" ma:taxonomy="true" ma:internalName="eDocs_SecurityClassificationTaxHTField0" ma:taxonomyFieldName="eDocs_SecurityClassification" ma:displayName="Security Classification" ma:default="1;#Unclassified|633aad03-fabf-442b-85c7-8209b03da9f6" ma:fieldId="{6bbd3faf-a5ab-4e5e-b8a6-a5e099cef439}" ma:sspId="05bbd90a-d995-4fc4-8817-8fef755f7e0b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a3e50-baab-4a14-aa8f-c7752a2c9cd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d26435-d68f-436f-9f91-b239a48128b5}" ma:internalName="TaxCatchAll" ma:showField="CatchAllData" ma:web="204a3e50-baab-4a14-aa8f-c7752a2c9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5.xml><?xml version="1.0" encoding="utf-8"?>
<?mso-contentType ?>
<p:Policy xmlns:p="office.server.policy" id="" local="true">
  <p:Name>eDocument</p:Name>
  <p:Description/>
  <p:Statement/>
  <p:PolicyItems/>
</p:Policy>
</file>

<file path=customXml/itemProps1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da883391-1289-45db-b1a1-1a82cd021444"/>
    <ds:schemaRef ds:uri="6f9f8059-227b-403e-819c-1d4637243f26"/>
  </ds:schemaRefs>
</ds:datastoreItem>
</file>

<file path=customXml/itemProps2.xml><?xml version="1.0" encoding="utf-8"?>
<ds:datastoreItem xmlns:ds="http://schemas.openxmlformats.org/officeDocument/2006/customXml" ds:itemID="{011AF559-C656-4366-8911-56FA9E5AB943}"/>
</file>

<file path=customXml/itemProps3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46943A-D18F-4AF8-A3B8-F65A7CC6727C}"/>
</file>

<file path=customXml/itemProps5.xml><?xml version="1.0" encoding="utf-8"?>
<ds:datastoreItem xmlns:ds="http://schemas.openxmlformats.org/officeDocument/2006/customXml" ds:itemID="{74FBDA55-220B-4B5A-956A-4D9C652C66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6</cp:revision>
  <dcterms:created xsi:type="dcterms:W3CDTF">2023-11-01T09:41:00Z</dcterms:created>
  <dcterms:modified xsi:type="dcterms:W3CDTF">2023-11-1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BA95DE30312840439DCB496A2F381971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4;#2024|f9d1148a-0fc6-48c6-be43-14c143467c55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/>
  </property>
  <property fmtid="{D5CDD505-2E9C-101B-9397-08002B2CF9AE}" pid="8" name="ItemRetentionFormula">
    <vt:lpwstr/>
  </property>
  <property fmtid="{D5CDD505-2E9C-101B-9397-08002B2CF9AE}" pid="9" name="eDocs_DocumentTopics">
    <vt:lpwstr/>
  </property>
  <property fmtid="{D5CDD505-2E9C-101B-9397-08002B2CF9AE}" pid="10" name="MediaServiceImageTags">
    <vt:lpwstr/>
  </property>
</Properties>
</file>